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6B4BC" w14:textId="77777777" w:rsidR="002462D2" w:rsidRDefault="002462D2" w:rsidP="000A3D02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bookmarkStart w:id="0" w:name="_GoBack"/>
      <w:bookmarkEnd w:id="0"/>
    </w:p>
    <w:p w14:paraId="4F807094" w14:textId="77777777" w:rsidR="007D1B82" w:rsidRDefault="007D1B82" w:rsidP="000A3D02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0D6BC758" w14:textId="77777777" w:rsidR="007D1B82" w:rsidRPr="000A3D02" w:rsidRDefault="007D1B82" w:rsidP="000A3D02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7ACB2BD2" w14:textId="77777777" w:rsidR="002462D2" w:rsidRPr="000A3D02" w:rsidRDefault="002462D2" w:rsidP="000A3D02">
      <w:pPr>
        <w:spacing w:after="0" w:line="480" w:lineRule="auto"/>
        <w:jc w:val="center"/>
        <w:rPr>
          <w:color w:val="000000" w:themeColor="text1"/>
        </w:rPr>
      </w:pPr>
    </w:p>
    <w:p w14:paraId="5F5D019C" w14:textId="77777777" w:rsidR="002462D2" w:rsidRPr="000A3D02" w:rsidRDefault="002462D2" w:rsidP="000A3D02">
      <w:pPr>
        <w:spacing w:after="0" w:line="480" w:lineRule="auto"/>
        <w:jc w:val="center"/>
        <w:rPr>
          <w:color w:val="000000" w:themeColor="text1"/>
        </w:rPr>
      </w:pPr>
    </w:p>
    <w:p w14:paraId="0E13B449" w14:textId="77777777" w:rsidR="002462D2" w:rsidRPr="000A3D02" w:rsidRDefault="002462D2" w:rsidP="000A3D02">
      <w:pPr>
        <w:spacing w:after="0" w:line="480" w:lineRule="auto"/>
        <w:jc w:val="center"/>
        <w:rPr>
          <w:color w:val="000000" w:themeColor="text1"/>
        </w:rPr>
      </w:pPr>
    </w:p>
    <w:p w14:paraId="24F81C9A" w14:textId="77777777" w:rsidR="002462D2" w:rsidRPr="000A3D02" w:rsidRDefault="002462D2" w:rsidP="000A3D02">
      <w:pPr>
        <w:spacing w:after="0" w:line="480" w:lineRule="auto"/>
        <w:jc w:val="center"/>
        <w:rPr>
          <w:color w:val="000000" w:themeColor="text1"/>
        </w:rPr>
      </w:pPr>
    </w:p>
    <w:p w14:paraId="5D6E0FBE" w14:textId="77777777" w:rsidR="002462D2" w:rsidRPr="000A3D02" w:rsidRDefault="002462D2" w:rsidP="000A3D02">
      <w:pPr>
        <w:spacing w:after="0" w:line="480" w:lineRule="auto"/>
        <w:jc w:val="center"/>
        <w:rPr>
          <w:color w:val="000000" w:themeColor="text1"/>
        </w:rPr>
      </w:pPr>
    </w:p>
    <w:p w14:paraId="625ED705" w14:textId="77777777" w:rsidR="002462D2" w:rsidRPr="000A3D02" w:rsidRDefault="002462D2" w:rsidP="000A3D02">
      <w:pPr>
        <w:spacing w:after="0" w:line="480" w:lineRule="auto"/>
        <w:jc w:val="center"/>
        <w:rPr>
          <w:color w:val="000000" w:themeColor="text1"/>
        </w:rPr>
      </w:pPr>
    </w:p>
    <w:p w14:paraId="6B6BC357" w14:textId="77777777" w:rsidR="002462D2" w:rsidRPr="000A3D02" w:rsidRDefault="009451C2" w:rsidP="000A3D02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0A3D02">
        <w:rPr>
          <w:color w:val="000000" w:themeColor="text1"/>
        </w:rPr>
        <w:t>Prostitution, Pornography and Sex Trafficking</w:t>
      </w:r>
    </w:p>
    <w:p w14:paraId="2031C95C" w14:textId="77777777" w:rsidR="002462D2" w:rsidRPr="000A3D02" w:rsidRDefault="009451C2" w:rsidP="000A3D02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0A3D02">
        <w:rPr>
          <w:rFonts w:cs="Times New Roman"/>
          <w:color w:val="000000" w:themeColor="text1"/>
          <w:szCs w:val="24"/>
        </w:rPr>
        <w:t>[Name of the Writer]</w:t>
      </w:r>
    </w:p>
    <w:p w14:paraId="31067F80" w14:textId="77777777" w:rsidR="002462D2" w:rsidRPr="000A3D02" w:rsidRDefault="009451C2" w:rsidP="000A3D02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0A3D02">
        <w:rPr>
          <w:rFonts w:cs="Times New Roman"/>
          <w:color w:val="000000" w:themeColor="text1"/>
          <w:szCs w:val="24"/>
        </w:rPr>
        <w:t>[Name of the Institution]</w:t>
      </w:r>
    </w:p>
    <w:p w14:paraId="61562A5D" w14:textId="77777777" w:rsidR="002462D2" w:rsidRPr="000A3D02" w:rsidRDefault="009451C2" w:rsidP="000A3D02">
      <w:pPr>
        <w:spacing w:line="480" w:lineRule="auto"/>
        <w:rPr>
          <w:rFonts w:cs="Times New Roman"/>
          <w:color w:val="000000" w:themeColor="text1"/>
          <w:szCs w:val="24"/>
        </w:rPr>
      </w:pPr>
      <w:r w:rsidRPr="000A3D02">
        <w:rPr>
          <w:rFonts w:cs="Times New Roman"/>
          <w:color w:val="000000" w:themeColor="text1"/>
          <w:szCs w:val="24"/>
        </w:rPr>
        <w:br w:type="page"/>
      </w:r>
    </w:p>
    <w:p w14:paraId="41A41BF5" w14:textId="77777777" w:rsidR="00F857D2" w:rsidRPr="000A3D02" w:rsidRDefault="009451C2" w:rsidP="000A3D02">
      <w:pPr>
        <w:spacing w:line="480" w:lineRule="auto"/>
        <w:jc w:val="center"/>
        <w:rPr>
          <w:color w:val="000000" w:themeColor="text1"/>
        </w:rPr>
      </w:pPr>
      <w:r w:rsidRPr="000A3D02">
        <w:rPr>
          <w:color w:val="000000" w:themeColor="text1"/>
        </w:rPr>
        <w:lastRenderedPageBreak/>
        <w:t>Prostitution, Pornography</w:t>
      </w:r>
      <w:r w:rsidR="000A3D02">
        <w:rPr>
          <w:color w:val="000000" w:themeColor="text1"/>
        </w:rPr>
        <w:t>,</w:t>
      </w:r>
      <w:r w:rsidRPr="000A3D02">
        <w:rPr>
          <w:color w:val="000000" w:themeColor="text1"/>
        </w:rPr>
        <w:t xml:space="preserve"> and Sex Trafficking</w:t>
      </w:r>
    </w:p>
    <w:p w14:paraId="4FD16E9A" w14:textId="77777777" w:rsidR="00F857D2" w:rsidRPr="000A3D02" w:rsidRDefault="009451C2" w:rsidP="000A3D02">
      <w:pPr>
        <w:spacing w:line="480" w:lineRule="auto"/>
        <w:jc w:val="center"/>
        <w:rPr>
          <w:b/>
          <w:color w:val="000000" w:themeColor="text1"/>
        </w:rPr>
      </w:pPr>
      <w:r w:rsidRPr="000A3D02">
        <w:rPr>
          <w:b/>
          <w:color w:val="000000" w:themeColor="text1"/>
        </w:rPr>
        <w:t>Introduction</w:t>
      </w:r>
    </w:p>
    <w:p w14:paraId="308CF9AA" w14:textId="77777777" w:rsidR="00B6162C" w:rsidRPr="000A3D02" w:rsidRDefault="009451C2" w:rsidP="000A3D02">
      <w:pPr>
        <w:spacing w:line="480" w:lineRule="auto"/>
        <w:rPr>
          <w:color w:val="000000" w:themeColor="text1"/>
        </w:rPr>
      </w:pPr>
      <w:r w:rsidRPr="000A3D02">
        <w:rPr>
          <w:b/>
          <w:color w:val="000000" w:themeColor="text1"/>
        </w:rPr>
        <w:tab/>
      </w:r>
      <w:r w:rsidRPr="000A3D02">
        <w:rPr>
          <w:color w:val="000000" w:themeColor="text1"/>
        </w:rPr>
        <w:t xml:space="preserve">Our </w:t>
      </w:r>
      <w:r w:rsidR="007048F0" w:rsidRPr="000A3D02">
        <w:rPr>
          <w:color w:val="000000" w:themeColor="text1"/>
        </w:rPr>
        <w:t xml:space="preserve">world is full of grave issues that need to address on the most priority basis. These issues arise either from the society, politics, economics or the </w:t>
      </w:r>
      <w:r w:rsidR="00777794" w:rsidRPr="000A3D02">
        <w:rPr>
          <w:color w:val="000000" w:themeColor="text1"/>
        </w:rPr>
        <w:t>geographical</w:t>
      </w:r>
      <w:r w:rsidR="00820685" w:rsidRPr="000A3D02">
        <w:rPr>
          <w:color w:val="000000" w:themeColor="text1"/>
        </w:rPr>
        <w:t xml:space="preserve"> positioning of the world. Most of the </w:t>
      </w:r>
      <w:r w:rsidR="00045AC8" w:rsidRPr="000A3D02">
        <w:rPr>
          <w:color w:val="000000" w:themeColor="text1"/>
        </w:rPr>
        <w:t>issues</w:t>
      </w:r>
      <w:r w:rsidR="00820685" w:rsidRPr="000A3D02">
        <w:rPr>
          <w:color w:val="000000" w:themeColor="text1"/>
        </w:rPr>
        <w:t xml:space="preserve"> </w:t>
      </w:r>
      <w:r w:rsidR="00045AC8" w:rsidRPr="000A3D02">
        <w:rPr>
          <w:color w:val="000000" w:themeColor="text1"/>
        </w:rPr>
        <w:t>currently</w:t>
      </w:r>
      <w:r w:rsidR="00820685" w:rsidRPr="000A3D02">
        <w:rPr>
          <w:color w:val="000000" w:themeColor="text1"/>
        </w:rPr>
        <w:t xml:space="preserve"> prevailing in the world are </w:t>
      </w:r>
      <w:r w:rsidR="00A9720C" w:rsidRPr="000A3D02">
        <w:rPr>
          <w:color w:val="000000" w:themeColor="text1"/>
        </w:rPr>
        <w:t>due to t</w:t>
      </w:r>
      <w:r w:rsidR="000A3D02">
        <w:rPr>
          <w:color w:val="000000" w:themeColor="text1"/>
        </w:rPr>
        <w:t>he dysfunctional society or the</w:t>
      </w:r>
      <w:r w:rsidR="005E75E1" w:rsidRPr="000A3D02">
        <w:rPr>
          <w:color w:val="000000" w:themeColor="text1"/>
        </w:rPr>
        <w:t xml:space="preserve"> faulty economic systems of the world. One of the biggest issues that </w:t>
      </w:r>
      <w:r w:rsidR="000A3D02">
        <w:rPr>
          <w:color w:val="000000" w:themeColor="text1"/>
        </w:rPr>
        <w:t>are</w:t>
      </w:r>
      <w:r w:rsidR="005E75E1" w:rsidRPr="000A3D02">
        <w:rPr>
          <w:color w:val="000000" w:themeColor="text1"/>
        </w:rPr>
        <w:t xml:space="preserve"> being faced by a large population </w:t>
      </w:r>
      <w:r w:rsidR="00952DDC" w:rsidRPr="000A3D02">
        <w:rPr>
          <w:color w:val="000000" w:themeColor="text1"/>
        </w:rPr>
        <w:t>of</w:t>
      </w:r>
      <w:r w:rsidR="005E75E1" w:rsidRPr="000A3D02">
        <w:rPr>
          <w:color w:val="000000" w:themeColor="text1"/>
        </w:rPr>
        <w:t xml:space="preserve"> the world is Sex Trafficking. </w:t>
      </w:r>
    </w:p>
    <w:p w14:paraId="2B52C1EE" w14:textId="77777777" w:rsidR="005E75E1" w:rsidRPr="000A3D02" w:rsidRDefault="009451C2" w:rsidP="000A3D02">
      <w:pPr>
        <w:spacing w:line="480" w:lineRule="auto"/>
        <w:rPr>
          <w:color w:val="000000" w:themeColor="text1"/>
        </w:rPr>
      </w:pPr>
      <w:r w:rsidRPr="000A3D02">
        <w:rPr>
          <w:color w:val="000000" w:themeColor="text1"/>
        </w:rPr>
        <w:tab/>
        <w:t>Sex traffick</w:t>
      </w:r>
      <w:r w:rsidR="00BB2BFB" w:rsidRPr="000A3D02">
        <w:rPr>
          <w:color w:val="000000" w:themeColor="text1"/>
        </w:rPr>
        <w:t>ing refers to the traffickin</w:t>
      </w:r>
      <w:r w:rsidR="006921F9" w:rsidRPr="000A3D02">
        <w:rPr>
          <w:color w:val="000000" w:themeColor="text1"/>
        </w:rPr>
        <w:t xml:space="preserve">g or smuggling of humans in order to exploit them sexually or use them </w:t>
      </w:r>
      <w:r w:rsidR="00FF0380" w:rsidRPr="000A3D02">
        <w:rPr>
          <w:color w:val="000000" w:themeColor="text1"/>
        </w:rPr>
        <w:t xml:space="preserve">for sex labor. The people smuggled through sex trafficking </w:t>
      </w:r>
      <w:r w:rsidR="00DA33D8" w:rsidRPr="000A3D02">
        <w:rPr>
          <w:color w:val="000000" w:themeColor="text1"/>
        </w:rPr>
        <w:t xml:space="preserve">or human trafficking are used for the purpose of sex slavery or prostitution. </w:t>
      </w:r>
      <w:r w:rsidR="00D42331" w:rsidRPr="000A3D02">
        <w:rPr>
          <w:color w:val="000000" w:themeColor="text1"/>
        </w:rPr>
        <w:t xml:space="preserve">The people brought through the trade of sex trafficking are </w:t>
      </w:r>
      <w:r w:rsidR="00952DDC" w:rsidRPr="000A3D02">
        <w:rPr>
          <w:color w:val="000000" w:themeColor="text1"/>
        </w:rPr>
        <w:t>also</w:t>
      </w:r>
      <w:r w:rsidR="00D42331" w:rsidRPr="000A3D02">
        <w:rPr>
          <w:color w:val="000000" w:themeColor="text1"/>
        </w:rPr>
        <w:t xml:space="preserve"> used for pornography, most of which is forced. There has been a long debate since ages that prostitution, pornogra</w:t>
      </w:r>
      <w:r w:rsidR="00C86D62" w:rsidRPr="000A3D02">
        <w:rPr>
          <w:color w:val="000000" w:themeColor="text1"/>
        </w:rPr>
        <w:t>phy</w:t>
      </w:r>
      <w:r w:rsidR="000A3D02">
        <w:rPr>
          <w:color w:val="000000" w:themeColor="text1"/>
        </w:rPr>
        <w:t>,</w:t>
      </w:r>
      <w:r w:rsidR="00C86D62" w:rsidRPr="000A3D02">
        <w:rPr>
          <w:color w:val="000000" w:themeColor="text1"/>
        </w:rPr>
        <w:t xml:space="preserve"> and sex trafficking are interconnected and both have deep</w:t>
      </w:r>
      <w:r w:rsidR="000A3D02">
        <w:rPr>
          <w:color w:val="000000" w:themeColor="text1"/>
        </w:rPr>
        <w:t>-</w:t>
      </w:r>
      <w:r w:rsidR="00C86D62" w:rsidRPr="000A3D02">
        <w:rPr>
          <w:color w:val="000000" w:themeColor="text1"/>
        </w:rPr>
        <w:t xml:space="preserve">rooted </w:t>
      </w:r>
      <w:r w:rsidR="005D31ED" w:rsidRPr="000A3D02">
        <w:rPr>
          <w:color w:val="000000" w:themeColor="text1"/>
        </w:rPr>
        <w:t xml:space="preserve">links with each other. The following piece of writing will look </w:t>
      </w:r>
      <w:r w:rsidR="000A3D02">
        <w:rPr>
          <w:color w:val="000000" w:themeColor="text1"/>
        </w:rPr>
        <w:t>i</w:t>
      </w:r>
      <w:r w:rsidR="005D31ED" w:rsidRPr="000A3D02">
        <w:rPr>
          <w:color w:val="000000" w:themeColor="text1"/>
        </w:rPr>
        <w:t xml:space="preserve">nto the details the how these three are interlinked and how they are proving to be </w:t>
      </w:r>
      <w:r w:rsidR="00CF24E1" w:rsidRPr="000A3D02">
        <w:rPr>
          <w:color w:val="000000" w:themeColor="text1"/>
        </w:rPr>
        <w:t>evil</w:t>
      </w:r>
      <w:r w:rsidR="005D31ED" w:rsidRPr="000A3D02">
        <w:rPr>
          <w:color w:val="000000" w:themeColor="text1"/>
        </w:rPr>
        <w:t xml:space="preserve"> for the human world.</w:t>
      </w:r>
    </w:p>
    <w:p w14:paraId="20E692C4" w14:textId="77777777" w:rsidR="00F857D2" w:rsidRPr="000A3D02" w:rsidRDefault="009451C2" w:rsidP="000A3D02">
      <w:pPr>
        <w:spacing w:line="480" w:lineRule="auto"/>
        <w:jc w:val="center"/>
        <w:rPr>
          <w:b/>
          <w:color w:val="000000" w:themeColor="text1"/>
        </w:rPr>
      </w:pPr>
      <w:r w:rsidRPr="000A3D02">
        <w:rPr>
          <w:b/>
          <w:color w:val="000000" w:themeColor="text1"/>
        </w:rPr>
        <w:t>Discussion</w:t>
      </w:r>
    </w:p>
    <w:p w14:paraId="489931BC" w14:textId="77777777" w:rsidR="00DA33D8" w:rsidRPr="000A3D02" w:rsidRDefault="009451C2" w:rsidP="000A3D02">
      <w:pPr>
        <w:spacing w:line="480" w:lineRule="auto"/>
        <w:ind w:firstLine="720"/>
        <w:rPr>
          <w:color w:val="000000" w:themeColor="text1"/>
        </w:rPr>
      </w:pPr>
      <w:r w:rsidRPr="000A3D02">
        <w:rPr>
          <w:color w:val="000000" w:themeColor="text1"/>
        </w:rPr>
        <w:t>The evil of sex trafficking started a long time ago, but the issue was highlighted in the early 1990s when the internat</w:t>
      </w:r>
      <w:r w:rsidR="00CB7B5D" w:rsidRPr="000A3D02">
        <w:rPr>
          <w:color w:val="000000" w:themeColor="text1"/>
        </w:rPr>
        <w:t xml:space="preserve">ional organizations noticed mass levels of humans being smuggled and trafficked </w:t>
      </w:r>
      <w:r w:rsidR="00AB2A02" w:rsidRPr="000A3D02">
        <w:rPr>
          <w:color w:val="000000" w:themeColor="text1"/>
        </w:rPr>
        <w:t>across</w:t>
      </w:r>
      <w:r w:rsidR="00CB7B5D" w:rsidRPr="000A3D02">
        <w:rPr>
          <w:color w:val="000000" w:themeColor="text1"/>
        </w:rPr>
        <w:t xml:space="preserve"> the international borders. The co</w:t>
      </w:r>
      <w:r w:rsidR="00AB2A02" w:rsidRPr="000A3D02">
        <w:rPr>
          <w:color w:val="000000" w:themeColor="text1"/>
        </w:rPr>
        <w:t>untries that mostly suffer from this evi</w:t>
      </w:r>
      <w:r w:rsidR="0010761D" w:rsidRPr="000A3D02">
        <w:rPr>
          <w:color w:val="000000" w:themeColor="text1"/>
        </w:rPr>
        <w:t>l</w:t>
      </w:r>
      <w:r w:rsidR="00271551" w:rsidRPr="000A3D02">
        <w:rPr>
          <w:color w:val="000000" w:themeColor="text1"/>
        </w:rPr>
        <w:t xml:space="preserve"> are the third world countries</w:t>
      </w:r>
      <w:r w:rsidR="0057757F" w:rsidRPr="000A3D02">
        <w:rPr>
          <w:color w:val="000000" w:themeColor="text1"/>
        </w:rPr>
        <w:t xml:space="preserve"> where there is extreme poverty, and the political conditions are </w:t>
      </w:r>
      <w:r w:rsidR="00CF24E1" w:rsidRPr="000A3D02">
        <w:rPr>
          <w:color w:val="000000" w:themeColor="text1"/>
        </w:rPr>
        <w:t>also</w:t>
      </w:r>
      <w:r w:rsidR="0057757F" w:rsidRPr="000A3D02">
        <w:rPr>
          <w:color w:val="000000" w:themeColor="text1"/>
        </w:rPr>
        <w:t xml:space="preserve"> not stable. </w:t>
      </w:r>
      <w:r w:rsidR="0038290A" w:rsidRPr="000A3D02">
        <w:rPr>
          <w:color w:val="000000" w:themeColor="text1"/>
        </w:rPr>
        <w:t>One of the most prom</w:t>
      </w:r>
      <w:r w:rsidR="00CF24E1" w:rsidRPr="000A3D02">
        <w:rPr>
          <w:color w:val="000000" w:themeColor="text1"/>
        </w:rPr>
        <w:t xml:space="preserve">inent regions suffering from </w:t>
      </w:r>
      <w:r w:rsidR="00F913EB" w:rsidRPr="000A3D02">
        <w:rPr>
          <w:color w:val="000000" w:themeColor="text1"/>
        </w:rPr>
        <w:t xml:space="preserve">this issue is the continent of Africa. </w:t>
      </w:r>
    </w:p>
    <w:p w14:paraId="3815CC8B" w14:textId="77777777" w:rsidR="00CB7B5D" w:rsidRPr="000A3D02" w:rsidRDefault="00CB7B5D" w:rsidP="000A3D02">
      <w:pPr>
        <w:spacing w:line="480" w:lineRule="auto"/>
        <w:rPr>
          <w:b/>
          <w:color w:val="000000" w:themeColor="text1"/>
        </w:rPr>
      </w:pPr>
    </w:p>
    <w:p w14:paraId="3754C2C5" w14:textId="77777777" w:rsidR="007B0A29" w:rsidRPr="000A3D02" w:rsidRDefault="009451C2" w:rsidP="000A3D02">
      <w:pPr>
        <w:spacing w:line="480" w:lineRule="auto"/>
        <w:rPr>
          <w:b/>
          <w:color w:val="000000" w:themeColor="text1"/>
        </w:rPr>
      </w:pPr>
      <w:r w:rsidRPr="000A3D02">
        <w:rPr>
          <w:b/>
          <w:color w:val="000000" w:themeColor="text1"/>
        </w:rPr>
        <w:lastRenderedPageBreak/>
        <w:t xml:space="preserve">Porn </w:t>
      </w:r>
      <w:r w:rsidR="004B6F8B" w:rsidRPr="000A3D02">
        <w:rPr>
          <w:b/>
          <w:color w:val="000000" w:themeColor="text1"/>
        </w:rPr>
        <w:t xml:space="preserve">Fuels the Demand for </w:t>
      </w:r>
      <w:r w:rsidRPr="000A3D02">
        <w:rPr>
          <w:b/>
          <w:color w:val="000000" w:themeColor="text1"/>
        </w:rPr>
        <w:t xml:space="preserve">Sex </w:t>
      </w:r>
      <w:r w:rsidR="00CB7B5D" w:rsidRPr="000A3D02">
        <w:rPr>
          <w:b/>
          <w:color w:val="000000" w:themeColor="text1"/>
        </w:rPr>
        <w:t>Trafficking</w:t>
      </w:r>
    </w:p>
    <w:p w14:paraId="49C0C3FA" w14:textId="77777777" w:rsidR="000C2EC4" w:rsidRPr="000A3D02" w:rsidRDefault="009451C2" w:rsidP="000A3D02">
      <w:pPr>
        <w:spacing w:line="480" w:lineRule="auto"/>
        <w:rPr>
          <w:color w:val="000000" w:themeColor="text1"/>
        </w:rPr>
      </w:pPr>
      <w:r w:rsidRPr="000A3D02">
        <w:rPr>
          <w:b/>
          <w:color w:val="000000" w:themeColor="text1"/>
        </w:rPr>
        <w:tab/>
      </w:r>
      <w:r w:rsidRPr="000A3D02">
        <w:rPr>
          <w:color w:val="000000" w:themeColor="text1"/>
        </w:rPr>
        <w:t xml:space="preserve">There is a </w:t>
      </w:r>
      <w:r w:rsidR="00506FAC" w:rsidRPr="000A3D02">
        <w:rPr>
          <w:color w:val="000000" w:themeColor="text1"/>
        </w:rPr>
        <w:t>popular</w:t>
      </w:r>
      <w:r w:rsidRPr="000A3D02">
        <w:rPr>
          <w:color w:val="000000" w:themeColor="text1"/>
        </w:rPr>
        <w:t xml:space="preserve"> </w:t>
      </w:r>
      <w:r w:rsidR="00506FAC" w:rsidRPr="000A3D02">
        <w:rPr>
          <w:color w:val="000000" w:themeColor="text1"/>
        </w:rPr>
        <w:t>concept</w:t>
      </w:r>
      <w:r w:rsidRPr="000A3D02">
        <w:rPr>
          <w:color w:val="000000" w:themeColor="text1"/>
        </w:rPr>
        <w:t xml:space="preserve"> that the dema</w:t>
      </w:r>
      <w:r w:rsidRPr="000A3D02">
        <w:rPr>
          <w:color w:val="000000" w:themeColor="text1"/>
        </w:rPr>
        <w:t>nd for porn fuels</w:t>
      </w:r>
      <w:r w:rsidR="000A3D02">
        <w:rPr>
          <w:color w:val="000000" w:themeColor="text1"/>
        </w:rPr>
        <w:t xml:space="preserve"> </w:t>
      </w:r>
      <w:r w:rsidRPr="000A3D02">
        <w:rPr>
          <w:color w:val="000000" w:themeColor="text1"/>
        </w:rPr>
        <w:t xml:space="preserve">the demand for sex trafficking as well. The demand for new faces and fresh talent in the industry always give fire </w:t>
      </w:r>
      <w:r w:rsidR="00506FAC" w:rsidRPr="000A3D02">
        <w:rPr>
          <w:color w:val="000000" w:themeColor="text1"/>
        </w:rPr>
        <w:t>to</w:t>
      </w:r>
      <w:r w:rsidRPr="000A3D02">
        <w:rPr>
          <w:color w:val="000000" w:themeColor="text1"/>
        </w:rPr>
        <w:t xml:space="preserve"> the </w:t>
      </w:r>
      <w:r w:rsidR="00EA61A8" w:rsidRPr="000A3D02">
        <w:rPr>
          <w:color w:val="000000" w:themeColor="text1"/>
        </w:rPr>
        <w:t xml:space="preserve">business of </w:t>
      </w:r>
      <w:r w:rsidRPr="000A3D02">
        <w:rPr>
          <w:color w:val="000000" w:themeColor="text1"/>
        </w:rPr>
        <w:t xml:space="preserve">sex trafficking, and the </w:t>
      </w:r>
      <w:r w:rsidR="00EA61A8" w:rsidRPr="000A3D02">
        <w:rPr>
          <w:color w:val="000000" w:themeColor="text1"/>
        </w:rPr>
        <w:t xml:space="preserve">demand for more and more “sex slaves” goes up. </w:t>
      </w:r>
      <w:r w:rsidR="00910956" w:rsidRPr="000A3D02">
        <w:rPr>
          <w:color w:val="000000" w:themeColor="text1"/>
        </w:rPr>
        <w:t xml:space="preserve">Many people do not agree with this concept and shun it that it is just a </w:t>
      </w:r>
      <w:r w:rsidR="00B15AAD" w:rsidRPr="000A3D02">
        <w:rPr>
          <w:color w:val="000000" w:themeColor="text1"/>
        </w:rPr>
        <w:t>rumor</w:t>
      </w:r>
      <w:r w:rsidR="00910956" w:rsidRPr="000A3D02">
        <w:rPr>
          <w:color w:val="000000" w:themeColor="text1"/>
        </w:rPr>
        <w:t xml:space="preserve">, but facts and </w:t>
      </w:r>
      <w:r w:rsidR="00B15AAD" w:rsidRPr="000A3D02">
        <w:rPr>
          <w:color w:val="000000" w:themeColor="text1"/>
        </w:rPr>
        <w:t>figures</w:t>
      </w:r>
      <w:r w:rsidR="00910956" w:rsidRPr="000A3D02">
        <w:rPr>
          <w:color w:val="000000" w:themeColor="text1"/>
        </w:rPr>
        <w:t xml:space="preserve"> tell some other story</w:t>
      </w:r>
      <w:r w:rsidR="002462D2" w:rsidRPr="000A3D02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-1936435850"/>
          <w:citation/>
        </w:sdtPr>
        <w:sdtEndPr/>
        <w:sdtContent>
          <w:r w:rsidR="002462D2" w:rsidRPr="000A3D02">
            <w:rPr>
              <w:color w:val="000000" w:themeColor="text1"/>
            </w:rPr>
            <w:fldChar w:fldCharType="begin"/>
          </w:r>
          <w:r w:rsidR="002462D2" w:rsidRPr="000A3D02">
            <w:rPr>
              <w:color w:val="000000" w:themeColor="text1"/>
            </w:rPr>
            <w:instrText xml:space="preserve">CITATION Por19 \l 1033 </w:instrText>
          </w:r>
          <w:r w:rsidR="002462D2" w:rsidRPr="000A3D02">
            <w:rPr>
              <w:color w:val="000000" w:themeColor="text1"/>
            </w:rPr>
            <w:fldChar w:fldCharType="separate"/>
          </w:r>
          <w:r w:rsidR="002462D2" w:rsidRPr="000A3D02">
            <w:rPr>
              <w:noProof/>
              <w:color w:val="000000" w:themeColor="text1"/>
            </w:rPr>
            <w:t>(Drug, 2019)</w:t>
          </w:r>
          <w:r w:rsidR="002462D2" w:rsidRPr="000A3D02">
            <w:rPr>
              <w:color w:val="000000" w:themeColor="text1"/>
            </w:rPr>
            <w:fldChar w:fldCharType="end"/>
          </w:r>
        </w:sdtContent>
      </w:sdt>
      <w:r w:rsidR="00910956" w:rsidRPr="000A3D02">
        <w:rPr>
          <w:color w:val="000000" w:themeColor="text1"/>
        </w:rPr>
        <w:t xml:space="preserve">. </w:t>
      </w:r>
    </w:p>
    <w:p w14:paraId="032B2172" w14:textId="77777777" w:rsidR="000E2903" w:rsidRPr="000A3D02" w:rsidRDefault="000E2903" w:rsidP="000A3D02">
      <w:pPr>
        <w:spacing w:line="480" w:lineRule="auto"/>
        <w:rPr>
          <w:b/>
          <w:color w:val="000000" w:themeColor="text1"/>
        </w:rPr>
      </w:pPr>
    </w:p>
    <w:p w14:paraId="28AEBACD" w14:textId="77777777" w:rsidR="007B0A29" w:rsidRPr="000A3D02" w:rsidRDefault="009451C2" w:rsidP="000A3D02">
      <w:pPr>
        <w:spacing w:line="480" w:lineRule="auto"/>
        <w:rPr>
          <w:b/>
          <w:color w:val="000000" w:themeColor="text1"/>
        </w:rPr>
      </w:pPr>
      <w:r w:rsidRPr="000A3D02">
        <w:rPr>
          <w:b/>
          <w:color w:val="000000" w:themeColor="text1"/>
        </w:rPr>
        <w:t xml:space="preserve">Sex </w:t>
      </w:r>
      <w:r w:rsidR="004B6F8B" w:rsidRPr="000A3D02">
        <w:rPr>
          <w:b/>
          <w:color w:val="000000" w:themeColor="text1"/>
        </w:rPr>
        <w:t>Trafficking Isn’t What You Think</w:t>
      </w:r>
    </w:p>
    <w:p w14:paraId="524120A4" w14:textId="77777777" w:rsidR="0029106D" w:rsidRPr="000A3D02" w:rsidRDefault="009451C2" w:rsidP="000A3D02">
      <w:pPr>
        <w:spacing w:line="480" w:lineRule="auto"/>
        <w:rPr>
          <w:color w:val="000000" w:themeColor="text1"/>
        </w:rPr>
      </w:pPr>
      <w:r w:rsidRPr="000A3D02">
        <w:rPr>
          <w:color w:val="000000" w:themeColor="text1"/>
        </w:rPr>
        <w:tab/>
      </w:r>
      <w:r w:rsidRPr="000A3D02">
        <w:rPr>
          <w:color w:val="000000" w:themeColor="text1"/>
        </w:rPr>
        <w:t>Many people confuse sex trafficking with human trafficking, but in fact, both are completely different</w:t>
      </w:r>
      <w:r w:rsidR="002462D2" w:rsidRPr="000A3D02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-1161002541"/>
          <w:citation/>
        </w:sdtPr>
        <w:sdtEndPr/>
        <w:sdtContent>
          <w:r w:rsidR="002462D2" w:rsidRPr="000A3D02">
            <w:rPr>
              <w:color w:val="000000" w:themeColor="text1"/>
            </w:rPr>
            <w:fldChar w:fldCharType="begin"/>
          </w:r>
          <w:r w:rsidR="002462D2" w:rsidRPr="000A3D02">
            <w:rPr>
              <w:color w:val="000000" w:themeColor="text1"/>
            </w:rPr>
            <w:instrText xml:space="preserve"> CITATION Sob16 \l 1033 </w:instrText>
          </w:r>
          <w:r w:rsidR="002462D2" w:rsidRPr="000A3D02">
            <w:rPr>
              <w:color w:val="000000" w:themeColor="text1"/>
            </w:rPr>
            <w:fldChar w:fldCharType="separate"/>
          </w:r>
          <w:r w:rsidR="002462D2" w:rsidRPr="000A3D02">
            <w:rPr>
              <w:noProof/>
              <w:color w:val="000000" w:themeColor="text1"/>
            </w:rPr>
            <w:t>(TEDxTalks, 2016)</w:t>
          </w:r>
          <w:r w:rsidR="002462D2" w:rsidRPr="000A3D02">
            <w:rPr>
              <w:color w:val="000000" w:themeColor="text1"/>
            </w:rPr>
            <w:fldChar w:fldCharType="end"/>
          </w:r>
        </w:sdtContent>
      </w:sdt>
      <w:r w:rsidRPr="000A3D02">
        <w:rPr>
          <w:color w:val="000000" w:themeColor="text1"/>
        </w:rPr>
        <w:t xml:space="preserve">. Although the “item or commodity” being transported in </w:t>
      </w:r>
      <w:r w:rsidR="00B15AAD" w:rsidRPr="000A3D02">
        <w:rPr>
          <w:color w:val="000000" w:themeColor="text1"/>
        </w:rPr>
        <w:t>both the cases is human and</w:t>
      </w:r>
      <w:r w:rsidRPr="000A3D02">
        <w:rPr>
          <w:color w:val="000000" w:themeColor="text1"/>
        </w:rPr>
        <w:t xml:space="preserve"> most appropriately huma</w:t>
      </w:r>
      <w:r w:rsidRPr="000A3D02">
        <w:rPr>
          <w:color w:val="000000" w:themeColor="text1"/>
        </w:rPr>
        <w:t xml:space="preserve">n body, the </w:t>
      </w:r>
      <w:r w:rsidR="00E60521" w:rsidRPr="000A3D02">
        <w:rPr>
          <w:color w:val="000000" w:themeColor="text1"/>
        </w:rPr>
        <w:t>nature</w:t>
      </w:r>
      <w:r w:rsidRPr="000A3D02">
        <w:rPr>
          <w:color w:val="000000" w:themeColor="text1"/>
        </w:rPr>
        <w:t xml:space="preserve"> of trade in both the cases is entirely different. </w:t>
      </w:r>
      <w:r w:rsidR="00D82456" w:rsidRPr="000A3D02">
        <w:rPr>
          <w:color w:val="000000" w:themeColor="text1"/>
        </w:rPr>
        <w:t>Sex</w:t>
      </w:r>
      <w:r w:rsidR="00B15AAD" w:rsidRPr="000A3D02">
        <w:rPr>
          <w:color w:val="000000" w:themeColor="text1"/>
        </w:rPr>
        <w:t xml:space="preserve"> trafficking is carried on to use that human solely for the purpose of </w:t>
      </w:r>
      <w:r w:rsidR="000A3D02">
        <w:rPr>
          <w:color w:val="000000" w:themeColor="text1"/>
        </w:rPr>
        <w:t xml:space="preserve">the </w:t>
      </w:r>
      <w:r w:rsidR="00400C67" w:rsidRPr="000A3D02">
        <w:rPr>
          <w:color w:val="000000" w:themeColor="text1"/>
        </w:rPr>
        <w:t>sex trade, to make them sex slave</w:t>
      </w:r>
      <w:r w:rsidR="000A3D02">
        <w:rPr>
          <w:color w:val="000000" w:themeColor="text1"/>
        </w:rPr>
        <w:t>s</w:t>
      </w:r>
      <w:r w:rsidR="00400C67" w:rsidRPr="000A3D02">
        <w:rPr>
          <w:color w:val="000000" w:themeColor="text1"/>
        </w:rPr>
        <w:t xml:space="preserve"> or </w:t>
      </w:r>
      <w:r w:rsidR="00D82456" w:rsidRPr="000A3D02">
        <w:rPr>
          <w:color w:val="000000" w:themeColor="text1"/>
        </w:rPr>
        <w:t xml:space="preserve">use them for pornography, while, on the other hand, human trafficking is carried on for the purpose of </w:t>
      </w:r>
      <w:r w:rsidR="0062773B" w:rsidRPr="000A3D02">
        <w:rPr>
          <w:color w:val="000000" w:themeColor="text1"/>
        </w:rPr>
        <w:t xml:space="preserve">smuggling of organs or general </w:t>
      </w:r>
      <w:r w:rsidR="0085735C" w:rsidRPr="000A3D02">
        <w:rPr>
          <w:color w:val="000000" w:themeColor="text1"/>
        </w:rPr>
        <w:t>slavery</w:t>
      </w:r>
      <w:r w:rsidR="0062773B" w:rsidRPr="000A3D02">
        <w:rPr>
          <w:color w:val="000000" w:themeColor="text1"/>
        </w:rPr>
        <w:t xml:space="preserve">. </w:t>
      </w:r>
    </w:p>
    <w:p w14:paraId="278E2013" w14:textId="77777777" w:rsidR="004B6F8B" w:rsidRPr="000A3D02" w:rsidRDefault="004B6F8B" w:rsidP="000A3D02">
      <w:pPr>
        <w:spacing w:line="480" w:lineRule="auto"/>
        <w:rPr>
          <w:b/>
          <w:color w:val="000000" w:themeColor="text1"/>
        </w:rPr>
      </w:pPr>
    </w:p>
    <w:p w14:paraId="12715358" w14:textId="77777777" w:rsidR="007B0A29" w:rsidRPr="000A3D02" w:rsidRDefault="009451C2" w:rsidP="000A3D02">
      <w:pPr>
        <w:spacing w:line="480" w:lineRule="auto"/>
        <w:rPr>
          <w:b/>
          <w:color w:val="000000" w:themeColor="text1"/>
        </w:rPr>
      </w:pPr>
      <w:r w:rsidRPr="000A3D02">
        <w:rPr>
          <w:b/>
          <w:color w:val="000000" w:themeColor="text1"/>
        </w:rPr>
        <w:t xml:space="preserve">What </w:t>
      </w:r>
      <w:r w:rsidR="004B6F8B" w:rsidRPr="000A3D02">
        <w:rPr>
          <w:b/>
          <w:color w:val="000000" w:themeColor="text1"/>
        </w:rPr>
        <w:t xml:space="preserve">A Sex Worker Can Teach Us About The </w:t>
      </w:r>
      <w:r w:rsidR="007E464B" w:rsidRPr="000A3D02">
        <w:rPr>
          <w:b/>
          <w:color w:val="000000" w:themeColor="text1"/>
        </w:rPr>
        <w:t>Human Connection</w:t>
      </w:r>
      <w:r w:rsidR="004B6F8B" w:rsidRPr="000A3D02">
        <w:rPr>
          <w:b/>
          <w:color w:val="000000" w:themeColor="text1"/>
        </w:rPr>
        <w:t>?</w:t>
      </w:r>
    </w:p>
    <w:p w14:paraId="209713AA" w14:textId="77777777" w:rsidR="001E2D44" w:rsidRPr="000A3D02" w:rsidRDefault="009451C2" w:rsidP="000A3D02">
      <w:pPr>
        <w:spacing w:line="480" w:lineRule="auto"/>
        <w:rPr>
          <w:color w:val="000000" w:themeColor="text1"/>
        </w:rPr>
      </w:pPr>
      <w:r w:rsidRPr="000A3D02">
        <w:rPr>
          <w:b/>
          <w:color w:val="000000" w:themeColor="text1"/>
        </w:rPr>
        <w:tab/>
      </w:r>
      <w:r w:rsidRPr="000A3D02">
        <w:rPr>
          <w:color w:val="000000" w:themeColor="text1"/>
        </w:rPr>
        <w:t xml:space="preserve">Although sex trafficking is a </w:t>
      </w:r>
      <w:r w:rsidR="00335A0E" w:rsidRPr="000A3D02">
        <w:rPr>
          <w:color w:val="000000" w:themeColor="text1"/>
        </w:rPr>
        <w:t>great</w:t>
      </w:r>
      <w:r w:rsidRPr="000A3D02">
        <w:rPr>
          <w:color w:val="000000" w:themeColor="text1"/>
        </w:rPr>
        <w:t xml:space="preserve"> evil and issue </w:t>
      </w:r>
      <w:r w:rsidRPr="000A3D02">
        <w:rPr>
          <w:color w:val="000000" w:themeColor="text1"/>
        </w:rPr>
        <w:t xml:space="preserve">in </w:t>
      </w:r>
      <w:r w:rsidR="00335A0E" w:rsidRPr="000A3D02">
        <w:rPr>
          <w:color w:val="000000" w:themeColor="text1"/>
        </w:rPr>
        <w:t>society</w:t>
      </w:r>
      <w:r w:rsidRPr="000A3D02">
        <w:rPr>
          <w:color w:val="000000" w:themeColor="text1"/>
        </w:rPr>
        <w:t>, there is just a litt</w:t>
      </w:r>
      <w:r w:rsidR="0034036A" w:rsidRPr="000A3D02">
        <w:rPr>
          <w:color w:val="000000" w:themeColor="text1"/>
        </w:rPr>
        <w:t xml:space="preserve">le positive side to it as well. Most probably, a sex worker understands the human </w:t>
      </w:r>
      <w:r w:rsidR="008350D0" w:rsidRPr="000A3D02">
        <w:rPr>
          <w:color w:val="000000" w:themeColor="text1"/>
        </w:rPr>
        <w:t>emotions</w:t>
      </w:r>
      <w:r w:rsidR="0034036A" w:rsidRPr="000A3D02">
        <w:rPr>
          <w:color w:val="000000" w:themeColor="text1"/>
        </w:rPr>
        <w:t xml:space="preserve"> and </w:t>
      </w:r>
      <w:r w:rsidR="008350D0" w:rsidRPr="000A3D02">
        <w:rPr>
          <w:color w:val="000000" w:themeColor="text1"/>
        </w:rPr>
        <w:t>feelings</w:t>
      </w:r>
      <w:r w:rsidR="00457FAF" w:rsidRPr="000A3D02">
        <w:rPr>
          <w:color w:val="000000" w:themeColor="text1"/>
        </w:rPr>
        <w:t xml:space="preserve"> more properly than any other human or relation in life. </w:t>
      </w:r>
      <w:r w:rsidR="008350D0" w:rsidRPr="000A3D02">
        <w:rPr>
          <w:color w:val="000000" w:themeColor="text1"/>
        </w:rPr>
        <w:t xml:space="preserve">The most logical or understandable explanation of this can be </w:t>
      </w:r>
      <w:r w:rsidR="007F7850" w:rsidRPr="000A3D02">
        <w:rPr>
          <w:color w:val="000000" w:themeColor="text1"/>
        </w:rPr>
        <w:t>because</w:t>
      </w:r>
      <w:r w:rsidR="008350D0" w:rsidRPr="000A3D02">
        <w:rPr>
          <w:color w:val="000000" w:themeColor="text1"/>
        </w:rPr>
        <w:t xml:space="preserve"> of the fact that most of the people vent</w:t>
      </w:r>
      <w:r w:rsidR="007F7850" w:rsidRPr="000A3D02">
        <w:rPr>
          <w:color w:val="000000" w:themeColor="text1"/>
        </w:rPr>
        <w:t xml:space="preserve"> out their most honest feelings</w:t>
      </w:r>
      <w:r w:rsidR="0027799B" w:rsidRPr="000A3D02">
        <w:rPr>
          <w:color w:val="000000" w:themeColor="text1"/>
        </w:rPr>
        <w:t xml:space="preserve"> during this</w:t>
      </w:r>
      <w:r w:rsidR="0090118D" w:rsidRPr="000A3D02">
        <w:rPr>
          <w:color w:val="000000" w:themeColor="text1"/>
        </w:rPr>
        <w:t xml:space="preserve"> process called sexual intimacy</w:t>
      </w:r>
      <w:r w:rsidR="002462D2" w:rsidRPr="000A3D02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-1805390734"/>
          <w:citation/>
        </w:sdtPr>
        <w:sdtEndPr/>
        <w:sdtContent>
          <w:r w:rsidR="002462D2" w:rsidRPr="000A3D02">
            <w:rPr>
              <w:color w:val="000000" w:themeColor="text1"/>
            </w:rPr>
            <w:fldChar w:fldCharType="begin"/>
          </w:r>
          <w:r w:rsidR="002462D2" w:rsidRPr="000A3D02">
            <w:rPr>
              <w:color w:val="000000" w:themeColor="text1"/>
            </w:rPr>
            <w:instrText xml:space="preserve">CITATION Emm18 \l 1033 </w:instrText>
          </w:r>
          <w:r w:rsidR="002462D2" w:rsidRPr="000A3D02">
            <w:rPr>
              <w:color w:val="000000" w:themeColor="text1"/>
            </w:rPr>
            <w:fldChar w:fldCharType="separate"/>
          </w:r>
          <w:r w:rsidR="002462D2" w:rsidRPr="000A3D02">
            <w:rPr>
              <w:noProof/>
              <w:color w:val="000000" w:themeColor="text1"/>
            </w:rPr>
            <w:t>(Talks, 2018)</w:t>
          </w:r>
          <w:r w:rsidR="002462D2" w:rsidRPr="000A3D02">
            <w:rPr>
              <w:color w:val="000000" w:themeColor="text1"/>
            </w:rPr>
            <w:fldChar w:fldCharType="end"/>
          </w:r>
        </w:sdtContent>
      </w:sdt>
      <w:r w:rsidR="0090118D" w:rsidRPr="000A3D02">
        <w:rPr>
          <w:color w:val="000000" w:themeColor="text1"/>
        </w:rPr>
        <w:t xml:space="preserve">. </w:t>
      </w:r>
    </w:p>
    <w:p w14:paraId="5EDA192D" w14:textId="77777777" w:rsidR="00F857D2" w:rsidRPr="000A3D02" w:rsidRDefault="009451C2" w:rsidP="000A3D02">
      <w:pPr>
        <w:spacing w:line="480" w:lineRule="auto"/>
        <w:jc w:val="center"/>
        <w:rPr>
          <w:b/>
          <w:color w:val="000000" w:themeColor="text1"/>
        </w:rPr>
      </w:pPr>
      <w:r w:rsidRPr="000A3D02">
        <w:rPr>
          <w:b/>
          <w:color w:val="000000" w:themeColor="text1"/>
        </w:rPr>
        <w:lastRenderedPageBreak/>
        <w:t>Conclusion</w:t>
      </w:r>
    </w:p>
    <w:p w14:paraId="7004CAEE" w14:textId="77777777" w:rsidR="002462D2" w:rsidRPr="000A3D02" w:rsidRDefault="009451C2" w:rsidP="000A3D02">
      <w:pPr>
        <w:spacing w:line="480" w:lineRule="auto"/>
        <w:rPr>
          <w:color w:val="000000" w:themeColor="text1"/>
        </w:rPr>
      </w:pPr>
      <w:r w:rsidRPr="000A3D02">
        <w:rPr>
          <w:b/>
          <w:color w:val="000000" w:themeColor="text1"/>
        </w:rPr>
        <w:tab/>
      </w:r>
      <w:r w:rsidRPr="000A3D02">
        <w:rPr>
          <w:color w:val="000000" w:themeColor="text1"/>
        </w:rPr>
        <w:t xml:space="preserve">Hence, in short, it can be seen that prostitution </w:t>
      </w:r>
      <w:r w:rsidR="00614AA9" w:rsidRPr="000A3D02">
        <w:rPr>
          <w:color w:val="000000" w:themeColor="text1"/>
        </w:rPr>
        <w:t>and</w:t>
      </w:r>
      <w:r w:rsidRPr="000A3D02">
        <w:rPr>
          <w:color w:val="000000" w:themeColor="text1"/>
        </w:rPr>
        <w:t xml:space="preserve"> </w:t>
      </w:r>
      <w:r w:rsidR="0022351E" w:rsidRPr="000A3D02">
        <w:rPr>
          <w:color w:val="000000" w:themeColor="text1"/>
        </w:rPr>
        <w:t>pornography</w:t>
      </w:r>
      <w:r w:rsidRPr="000A3D02">
        <w:rPr>
          <w:color w:val="000000" w:themeColor="text1"/>
        </w:rPr>
        <w:t xml:space="preserve"> are deeply </w:t>
      </w:r>
      <w:r w:rsidR="0022351E" w:rsidRPr="000A3D02">
        <w:rPr>
          <w:color w:val="000000" w:themeColor="text1"/>
        </w:rPr>
        <w:t>linked</w:t>
      </w:r>
      <w:r w:rsidRPr="000A3D02">
        <w:rPr>
          <w:color w:val="000000" w:themeColor="text1"/>
        </w:rPr>
        <w:t xml:space="preserve"> to the evil of sex trade or sex trafficking. People are smuggled across the borders, whether internation</w:t>
      </w:r>
      <w:r w:rsidR="001E2D44" w:rsidRPr="000A3D02">
        <w:rPr>
          <w:color w:val="000000" w:themeColor="text1"/>
        </w:rPr>
        <w:t>al or local to force t</w:t>
      </w:r>
      <w:r w:rsidR="0022351E" w:rsidRPr="000A3D02">
        <w:rPr>
          <w:color w:val="000000" w:themeColor="text1"/>
        </w:rPr>
        <w:t xml:space="preserve">hem to work as sex slaves or prostitutes, and this is not only the case with the females, but males are also a victim equally in </w:t>
      </w:r>
      <w:r w:rsidR="00614AA9" w:rsidRPr="000A3D02">
        <w:rPr>
          <w:color w:val="000000" w:themeColor="text1"/>
        </w:rPr>
        <w:t>this</w:t>
      </w:r>
      <w:r w:rsidR="0022351E" w:rsidRPr="000A3D02">
        <w:rPr>
          <w:color w:val="000000" w:themeColor="text1"/>
        </w:rPr>
        <w:t xml:space="preserve"> crime. </w:t>
      </w:r>
      <w:r w:rsidR="00614AA9" w:rsidRPr="000A3D02">
        <w:rPr>
          <w:color w:val="000000" w:themeColor="text1"/>
        </w:rPr>
        <w:t xml:space="preserve">The only solution that has been found to be most effective </w:t>
      </w:r>
      <w:r w:rsidR="006C3E4A" w:rsidRPr="000A3D02">
        <w:rPr>
          <w:color w:val="000000" w:themeColor="text1"/>
        </w:rPr>
        <w:t>in stopping the issue is rai</w:t>
      </w:r>
      <w:r w:rsidR="000E1991" w:rsidRPr="000A3D02">
        <w:rPr>
          <w:color w:val="000000" w:themeColor="text1"/>
        </w:rPr>
        <w:t>sing awareness regarding the evils of sex trafficking and guiding the people to take as m</w:t>
      </w:r>
      <w:r w:rsidR="000A3D02">
        <w:rPr>
          <w:color w:val="000000" w:themeColor="text1"/>
        </w:rPr>
        <w:t>any</w:t>
      </w:r>
      <w:r w:rsidR="000E1991" w:rsidRPr="000A3D02">
        <w:rPr>
          <w:color w:val="000000" w:themeColor="text1"/>
        </w:rPr>
        <w:t xml:space="preserve"> precautionary measures as they can. </w:t>
      </w:r>
    </w:p>
    <w:p w14:paraId="02EA08C5" w14:textId="77777777" w:rsidR="002462D2" w:rsidRPr="000A3D02" w:rsidRDefault="009451C2" w:rsidP="000A3D02">
      <w:pPr>
        <w:spacing w:line="480" w:lineRule="auto"/>
        <w:rPr>
          <w:color w:val="000000" w:themeColor="text1"/>
        </w:rPr>
      </w:pPr>
      <w:r w:rsidRPr="000A3D02">
        <w:rPr>
          <w:color w:val="000000" w:themeColor="text1"/>
        </w:rPr>
        <w:br w:type="page"/>
      </w:r>
    </w:p>
    <w:p w14:paraId="675F2E3A" w14:textId="77777777" w:rsidR="002462D2" w:rsidRPr="000A3D02" w:rsidRDefault="009451C2" w:rsidP="000A3D02">
      <w:pPr>
        <w:spacing w:line="480" w:lineRule="auto"/>
        <w:jc w:val="center"/>
        <w:rPr>
          <w:b/>
          <w:color w:val="000000" w:themeColor="text1"/>
        </w:rPr>
      </w:pPr>
      <w:r w:rsidRPr="000A3D02">
        <w:rPr>
          <w:b/>
          <w:color w:val="000000" w:themeColor="text1"/>
        </w:rPr>
        <w:lastRenderedPageBreak/>
        <w:t>References</w:t>
      </w:r>
    </w:p>
    <w:p w14:paraId="497D5DE9" w14:textId="77777777" w:rsidR="002462D2" w:rsidRPr="000A3D02" w:rsidRDefault="009451C2" w:rsidP="000A3D02">
      <w:pPr>
        <w:pStyle w:val="Bibliography"/>
        <w:spacing w:line="480" w:lineRule="auto"/>
        <w:ind w:left="720" w:hanging="720"/>
        <w:rPr>
          <w:noProof/>
          <w:color w:val="000000" w:themeColor="text1"/>
          <w:szCs w:val="24"/>
        </w:rPr>
      </w:pPr>
      <w:r w:rsidRPr="000A3D02">
        <w:rPr>
          <w:color w:val="000000" w:themeColor="text1"/>
        </w:rPr>
        <w:fldChar w:fldCharType="begin"/>
      </w:r>
      <w:r w:rsidRPr="000A3D02">
        <w:rPr>
          <w:color w:val="000000" w:themeColor="text1"/>
        </w:rPr>
        <w:instrText xml:space="preserve"> BIBLIOGRAPHY  \l 1033 </w:instrText>
      </w:r>
      <w:r w:rsidRPr="000A3D02">
        <w:rPr>
          <w:color w:val="000000" w:themeColor="text1"/>
        </w:rPr>
        <w:fldChar w:fldCharType="separate"/>
      </w:r>
      <w:r w:rsidRPr="000A3D02">
        <w:rPr>
          <w:noProof/>
          <w:color w:val="000000" w:themeColor="text1"/>
        </w:rPr>
        <w:t xml:space="preserve">Drug, F. T. (Director). (2019). </w:t>
      </w:r>
      <w:r w:rsidRPr="000A3D02">
        <w:rPr>
          <w:i/>
          <w:iCs/>
          <w:noProof/>
          <w:color w:val="000000" w:themeColor="text1"/>
        </w:rPr>
        <w:t>Porn Fuels The Demand For Sex Trafficking — Truth About Porn</w:t>
      </w:r>
      <w:r w:rsidRPr="000A3D02">
        <w:rPr>
          <w:noProof/>
          <w:color w:val="000000" w:themeColor="text1"/>
        </w:rPr>
        <w:t xml:space="preserve"> [Motion Picture]. Fight The New Drug. Retrieved October 11, 2019, from https://www.youtub</w:t>
      </w:r>
      <w:r w:rsidRPr="000A3D02">
        <w:rPr>
          <w:noProof/>
          <w:color w:val="000000" w:themeColor="text1"/>
        </w:rPr>
        <w:t>e.com/watch?v=OiRgwJebdC8</w:t>
      </w:r>
    </w:p>
    <w:p w14:paraId="69888145" w14:textId="77777777" w:rsidR="002462D2" w:rsidRPr="000A3D02" w:rsidRDefault="009451C2" w:rsidP="000A3D02">
      <w:pPr>
        <w:pStyle w:val="Bibliography"/>
        <w:spacing w:line="480" w:lineRule="auto"/>
        <w:ind w:left="720" w:hanging="720"/>
        <w:rPr>
          <w:noProof/>
          <w:color w:val="000000" w:themeColor="text1"/>
        </w:rPr>
      </w:pPr>
      <w:r w:rsidRPr="000A3D02">
        <w:rPr>
          <w:noProof/>
          <w:color w:val="000000" w:themeColor="text1"/>
        </w:rPr>
        <w:t xml:space="preserve">Talks, T. (Producer), &amp; Talks, T. (Director). (2018). </w:t>
      </w:r>
      <w:r w:rsidRPr="000A3D02">
        <w:rPr>
          <w:i/>
          <w:iCs/>
          <w:noProof/>
          <w:color w:val="000000" w:themeColor="text1"/>
        </w:rPr>
        <w:t>What a sex worker can teach us about human connection | Nicole Emma | TEDxSaltLakeCity</w:t>
      </w:r>
      <w:r w:rsidRPr="000A3D02">
        <w:rPr>
          <w:noProof/>
          <w:color w:val="000000" w:themeColor="text1"/>
        </w:rPr>
        <w:t xml:space="preserve"> [Motion Picture]. Retrieved from https://www.youtube.com/watch?v=r7xLfeTytns</w:t>
      </w:r>
    </w:p>
    <w:p w14:paraId="34D414CD" w14:textId="77777777" w:rsidR="002462D2" w:rsidRPr="000A3D02" w:rsidRDefault="009451C2" w:rsidP="000A3D02">
      <w:pPr>
        <w:pStyle w:val="Bibliography"/>
        <w:spacing w:line="480" w:lineRule="auto"/>
        <w:ind w:left="720" w:hanging="720"/>
        <w:rPr>
          <w:noProof/>
          <w:color w:val="000000" w:themeColor="text1"/>
        </w:rPr>
      </w:pPr>
      <w:r w:rsidRPr="000A3D02">
        <w:rPr>
          <w:noProof/>
          <w:color w:val="000000" w:themeColor="text1"/>
        </w:rPr>
        <w:t>TEDxTalks (P</w:t>
      </w:r>
      <w:r w:rsidRPr="000A3D02">
        <w:rPr>
          <w:noProof/>
          <w:color w:val="000000" w:themeColor="text1"/>
        </w:rPr>
        <w:t xml:space="preserve">roducer), &amp; TEDxTalks (Director). (2016). </w:t>
      </w:r>
      <w:r w:rsidRPr="000A3D02">
        <w:rPr>
          <w:i/>
          <w:iCs/>
          <w:noProof/>
          <w:color w:val="000000" w:themeColor="text1"/>
        </w:rPr>
        <w:t>Sex trafficking isn't what you think it is | Meghan Sobel | TEDxMileHighWomen</w:t>
      </w:r>
      <w:r w:rsidRPr="000A3D02">
        <w:rPr>
          <w:noProof/>
          <w:color w:val="000000" w:themeColor="text1"/>
        </w:rPr>
        <w:t xml:space="preserve"> [Motion Picture]. Retrieved from https://www.youtube.com/watch?v=wyhF7q3_bpk</w:t>
      </w:r>
    </w:p>
    <w:p w14:paraId="472EC30E" w14:textId="77777777" w:rsidR="00F857D2" w:rsidRPr="000A3D02" w:rsidRDefault="009451C2" w:rsidP="000A3D02">
      <w:pPr>
        <w:spacing w:line="480" w:lineRule="auto"/>
        <w:jc w:val="center"/>
        <w:rPr>
          <w:color w:val="000000" w:themeColor="text1"/>
        </w:rPr>
      </w:pPr>
      <w:r w:rsidRPr="000A3D02">
        <w:rPr>
          <w:color w:val="000000" w:themeColor="text1"/>
        </w:rPr>
        <w:fldChar w:fldCharType="end"/>
      </w:r>
    </w:p>
    <w:sectPr w:rsidR="00F857D2" w:rsidRPr="000A3D02" w:rsidSect="002462D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538BC" w14:textId="77777777" w:rsidR="009451C2" w:rsidRDefault="009451C2">
      <w:pPr>
        <w:spacing w:after="0" w:line="240" w:lineRule="auto"/>
      </w:pPr>
      <w:r>
        <w:separator/>
      </w:r>
    </w:p>
  </w:endnote>
  <w:endnote w:type="continuationSeparator" w:id="0">
    <w:p w14:paraId="64CF1E97" w14:textId="77777777" w:rsidR="009451C2" w:rsidRDefault="00945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F88BC" w14:textId="77777777" w:rsidR="009451C2" w:rsidRDefault="009451C2">
      <w:pPr>
        <w:spacing w:after="0" w:line="240" w:lineRule="auto"/>
      </w:pPr>
      <w:r>
        <w:separator/>
      </w:r>
    </w:p>
  </w:footnote>
  <w:footnote w:type="continuationSeparator" w:id="0">
    <w:p w14:paraId="050C5E8F" w14:textId="77777777" w:rsidR="009451C2" w:rsidRDefault="009451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43390" w14:textId="77777777" w:rsidR="002462D2" w:rsidRDefault="009451C2">
    <w:pPr>
      <w:pStyle w:val="Header"/>
      <w:jc w:val="right"/>
    </w:pPr>
    <w:r>
      <w:t xml:space="preserve">SOCIOLOGY </w:t>
    </w:r>
    <w:r>
      <w:tab/>
    </w:r>
    <w:r>
      <w:tab/>
    </w:r>
    <w:sdt>
      <w:sdtPr>
        <w:id w:val="206768601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1B82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93AC726" w14:textId="77777777" w:rsidR="002462D2" w:rsidRDefault="00246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3E621" w14:textId="77777777" w:rsidR="002462D2" w:rsidRDefault="009451C2">
    <w:pPr>
      <w:pStyle w:val="Header"/>
      <w:jc w:val="right"/>
    </w:pPr>
    <w:r>
      <w:t>Running Head: SOCIOLOGY</w:t>
    </w:r>
    <w:r>
      <w:tab/>
    </w:r>
    <w:r>
      <w:tab/>
    </w:r>
    <w:sdt>
      <w:sdtPr>
        <w:id w:val="-38108817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54F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FB05D1F" w14:textId="77777777" w:rsidR="002462D2" w:rsidRDefault="002462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rQwNjExtDQwMTdV0lEKTi0uzszPAykwqgUA4TTDEywAAAA="/>
  </w:docVars>
  <w:rsids>
    <w:rsidRoot w:val="00A21805"/>
    <w:rsid w:val="00040875"/>
    <w:rsid w:val="00045AC8"/>
    <w:rsid w:val="00084939"/>
    <w:rsid w:val="000A3D02"/>
    <w:rsid w:val="000C2EC4"/>
    <w:rsid w:val="000E1991"/>
    <w:rsid w:val="000E2903"/>
    <w:rsid w:val="000E6A74"/>
    <w:rsid w:val="0010761D"/>
    <w:rsid w:val="001E2D44"/>
    <w:rsid w:val="0022351E"/>
    <w:rsid w:val="002462D2"/>
    <w:rsid w:val="00271551"/>
    <w:rsid w:val="0027799B"/>
    <w:rsid w:val="0029106D"/>
    <w:rsid w:val="00335A0E"/>
    <w:rsid w:val="0034036A"/>
    <w:rsid w:val="0036342A"/>
    <w:rsid w:val="00372E4A"/>
    <w:rsid w:val="0038290A"/>
    <w:rsid w:val="00400C67"/>
    <w:rsid w:val="00457FAF"/>
    <w:rsid w:val="004B6F8B"/>
    <w:rsid w:val="00506FAC"/>
    <w:rsid w:val="005754F1"/>
    <w:rsid w:val="0057757F"/>
    <w:rsid w:val="005D31ED"/>
    <w:rsid w:val="005D7510"/>
    <w:rsid w:val="005E75E1"/>
    <w:rsid w:val="00614AA9"/>
    <w:rsid w:val="0062773B"/>
    <w:rsid w:val="006921F9"/>
    <w:rsid w:val="006C3E4A"/>
    <w:rsid w:val="007048F0"/>
    <w:rsid w:val="00777794"/>
    <w:rsid w:val="007B0A29"/>
    <w:rsid w:val="007D1B82"/>
    <w:rsid w:val="007E464B"/>
    <w:rsid w:val="007F7850"/>
    <w:rsid w:val="00820685"/>
    <w:rsid w:val="008350D0"/>
    <w:rsid w:val="0085735C"/>
    <w:rsid w:val="00872528"/>
    <w:rsid w:val="0090118D"/>
    <w:rsid w:val="00910956"/>
    <w:rsid w:val="009451C2"/>
    <w:rsid w:val="00952DDC"/>
    <w:rsid w:val="009D3A07"/>
    <w:rsid w:val="00A21805"/>
    <w:rsid w:val="00A9720C"/>
    <w:rsid w:val="00AB2A02"/>
    <w:rsid w:val="00AD3260"/>
    <w:rsid w:val="00B15AAD"/>
    <w:rsid w:val="00B6162C"/>
    <w:rsid w:val="00BB08F0"/>
    <w:rsid w:val="00BB2BFB"/>
    <w:rsid w:val="00C60332"/>
    <w:rsid w:val="00C74899"/>
    <w:rsid w:val="00C86D62"/>
    <w:rsid w:val="00CB7B5D"/>
    <w:rsid w:val="00CF24E1"/>
    <w:rsid w:val="00D42331"/>
    <w:rsid w:val="00D82456"/>
    <w:rsid w:val="00DA33D8"/>
    <w:rsid w:val="00E60521"/>
    <w:rsid w:val="00EA61A8"/>
    <w:rsid w:val="00F857D2"/>
    <w:rsid w:val="00F913EB"/>
    <w:rsid w:val="00FF0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602CF9-824E-43A4-B733-F3F4B6982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2462D2"/>
  </w:style>
  <w:style w:type="paragraph" w:styleId="Header">
    <w:name w:val="header"/>
    <w:basedOn w:val="Normal"/>
    <w:link w:val="HeaderChar"/>
    <w:uiPriority w:val="99"/>
    <w:unhideWhenUsed/>
    <w:rsid w:val="00246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2D2"/>
  </w:style>
  <w:style w:type="paragraph" w:styleId="Footer">
    <w:name w:val="footer"/>
    <w:basedOn w:val="Normal"/>
    <w:link w:val="FooterChar"/>
    <w:uiPriority w:val="99"/>
    <w:unhideWhenUsed/>
    <w:rsid w:val="00246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or19</b:Tag>
    <b:SourceType>Film</b:SourceType>
    <b:Guid>{0B792717-3E59-45C4-9F04-9B39CAB79307}</b:Guid>
    <b:Title>Porn Fuels The Demand For Sex Trafficking — Truth About Porn</b:Title>
    <b:Year>2019</b:Year>
    <b:YearAccessed>2019</b:YearAccessed>
    <b:MonthAccessed>October</b:MonthAccessed>
    <b:URL>https://www.youtube.com/watch?v=OiRgwJebdC8</b:URL>
    <b:Author>
      <b:Director>
        <b:NameList>
          <b:Person>
            <b:Last>Drug</b:Last>
            <b:First>Fight</b:First>
            <b:Middle>The New</b:Middle>
          </b:Person>
        </b:NameList>
      </b:Director>
    </b:Author>
    <b:Distributor>Fight The New Drug</b:Distributor>
    <b:DayAccessed>11</b:DayAccessed>
    <b:RefOrder>1</b:RefOrder>
  </b:Source>
  <b:Source>
    <b:Tag>Sob16</b:Tag>
    <b:SourceType>Film</b:SourceType>
    <b:Guid>{F8345D74-8FFF-40C1-9888-1A20C9999091}</b:Guid>
    <b:Title>Sex trafficking isn't what you think it is | Meghan Sobel | TEDxMileHighWomen</b:Title>
    <b:Author>
      <b:Director>
        <b:NameList>
          <b:Person>
            <b:Last>TEDxTalks</b:Last>
          </b:Person>
        </b:NameList>
      </b:Director>
      <b:Performer>
        <b:NameList>
          <b:Person>
            <b:Last>Sobel</b:Last>
            <b:First>Meghan</b:First>
          </b:Person>
        </b:NameList>
      </b:Performer>
      <b:ProducerName>
        <b:NameList>
          <b:Person>
            <b:Last>TEDxTalks</b:Last>
          </b:Person>
        </b:NameList>
      </b:ProducerName>
    </b:Author>
    <b:Year>2016</b:Year>
    <b:URL>https://www.youtube.com/watch?v=wyhF7q3_bpk</b:URL>
    <b:RefOrder>2</b:RefOrder>
  </b:Source>
  <b:Source>
    <b:Tag>Emm18</b:Tag>
    <b:SourceType>Film</b:SourceType>
    <b:Guid>{FD6C63CE-5FEC-4D4A-A32B-5122316C26BB}</b:Guid>
    <b:Title>What a sex worker can teach us about human connection | Nicole Emma | TEDxSaltLakeCity</b:Title>
    <b:Year>2018</b:Year>
    <b:URL>https://www.youtube.com/watch?v=r7xLfeTytns</b:URL>
    <b:Author>
      <b:Performer>
        <b:NameList>
          <b:Person>
            <b:Last>Emma</b:Last>
            <b:First>Nicole</b:First>
          </b:Person>
        </b:NameList>
      </b:Performer>
      <b:ProducerName>
        <b:NameList>
          <b:Person>
            <b:Last>Talks</b:Last>
            <b:First>TEDx</b:First>
          </b:Person>
        </b:NameList>
      </b:ProducerName>
      <b:Director>
        <b:NameList>
          <b:Person>
            <b:Last>Talks</b:Last>
            <b:First>TEDx</b:First>
          </b:Person>
        </b:NameList>
      </b:Director>
    </b:Author>
    <b:RefOrder>3</b:RefOrder>
  </b:Source>
</b:Sources>
</file>

<file path=customXml/itemProps1.xml><?xml version="1.0" encoding="utf-8"?>
<ds:datastoreItem xmlns:ds="http://schemas.openxmlformats.org/officeDocument/2006/customXml" ds:itemID="{7D9EAF76-2109-49D7-8ECF-E5C76108C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Proofreader</cp:lastModifiedBy>
  <cp:revision>2</cp:revision>
  <dcterms:created xsi:type="dcterms:W3CDTF">2019-10-11T07:33:00Z</dcterms:created>
  <dcterms:modified xsi:type="dcterms:W3CDTF">2019-10-11T07:33:00Z</dcterms:modified>
</cp:coreProperties>
</file>